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0BA05" w14:textId="6562AF74" w:rsidR="00D52836" w:rsidRPr="00186B95" w:rsidRDefault="00E71464" w:rsidP="00F61162">
      <w:pPr>
        <w:ind w:left="800" w:hanging="40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  <w:u w:val="single"/>
        </w:rPr>
        <w:t>Meaningful-Input Based Lesson Plan</w:t>
      </w:r>
    </w:p>
    <w:p w14:paraId="2DF7567B" w14:textId="77777777" w:rsidR="00F61162" w:rsidRPr="00186B95" w:rsidRDefault="00F61162" w:rsidP="00056EA8">
      <w:pPr>
        <w:pStyle w:val="ListParagraph"/>
        <w:ind w:leftChars="0"/>
        <w:rPr>
          <w:rFonts w:ascii="Times New Roman" w:hAnsi="Times New Roman" w:cs="Times New Roman"/>
          <w:b/>
          <w:sz w:val="24"/>
          <w:szCs w:val="24"/>
        </w:rPr>
      </w:pPr>
    </w:p>
    <w:p w14:paraId="6E046D9F" w14:textId="5C89CFD7" w:rsidR="007A5912" w:rsidRPr="00186B95" w:rsidRDefault="007A5912" w:rsidP="007A5912">
      <w:pPr>
        <w:pStyle w:val="ListParagraph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Class information</w:t>
      </w:r>
    </w:p>
    <w:p w14:paraId="3AEE6240" w14:textId="03D86D92" w:rsidR="007A5912" w:rsidRDefault="007A5912" w:rsidP="007A591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Grade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64EEA7" w14:textId="2CF70D37" w:rsidR="0071418C" w:rsidRPr="00186B95" w:rsidRDefault="0071418C" w:rsidP="007A591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vel: </w:t>
      </w:r>
    </w:p>
    <w:p w14:paraId="276E4F72" w14:textId="7A2A19DC" w:rsidR="007A5912" w:rsidRPr="009719B0" w:rsidRDefault="007A5912" w:rsidP="00C75442">
      <w:pPr>
        <w:numPr>
          <w:ilvl w:val="0"/>
          <w:numId w:val="8"/>
        </w:numPr>
        <w:spacing w:after="240"/>
        <w:rPr>
          <w:rFonts w:ascii="Times New Roman" w:hAnsi="Times New Roman" w:cs="Times New Roman"/>
          <w:b/>
          <w:sz w:val="24"/>
          <w:szCs w:val="24"/>
        </w:rPr>
      </w:pPr>
      <w:r w:rsidRPr="009719B0">
        <w:rPr>
          <w:rFonts w:ascii="Times New Roman" w:hAnsi="Times New Roman" w:cs="Times New Roman"/>
          <w:b/>
          <w:sz w:val="24"/>
          <w:szCs w:val="24"/>
        </w:rPr>
        <w:t>Time:</w:t>
      </w:r>
      <w:r w:rsidRPr="009719B0">
        <w:rPr>
          <w:rFonts w:ascii="Times New Roman" w:hAnsi="Times New Roman" w:cs="Times New Roman"/>
          <w:sz w:val="24"/>
          <w:szCs w:val="24"/>
        </w:rPr>
        <w:t xml:space="preserve"> </w:t>
      </w:r>
      <w:r w:rsidRPr="009719B0">
        <w:rPr>
          <w:rFonts w:ascii="Times New Roman" w:hAnsi="Times New Roman" w:cs="Times New Roman"/>
          <w:b/>
          <w:sz w:val="24"/>
          <w:szCs w:val="24"/>
        </w:rPr>
        <w:t>Input:</w:t>
      </w:r>
    </w:p>
    <w:p w14:paraId="4DEA876E" w14:textId="1522C2F4" w:rsidR="007A5912" w:rsidRPr="00186B95" w:rsidRDefault="007A5912" w:rsidP="007A591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>Subject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EDA0D" w14:textId="6B5864F4" w:rsidR="007A5912" w:rsidRPr="009719B0" w:rsidRDefault="007A5912" w:rsidP="00F92D64">
      <w:pPr>
        <w:numPr>
          <w:ilvl w:val="0"/>
          <w:numId w:val="8"/>
        </w:numPr>
        <w:spacing w:after="240"/>
        <w:rPr>
          <w:rFonts w:ascii="Times New Roman" w:hAnsi="Times New Roman" w:cs="Times New Roman"/>
          <w:b/>
          <w:bCs/>
          <w:sz w:val="24"/>
          <w:szCs w:val="24"/>
        </w:rPr>
      </w:pPr>
      <w:r w:rsidRPr="009719B0">
        <w:rPr>
          <w:rFonts w:ascii="Times New Roman" w:hAnsi="Times New Roman" w:cs="Times New Roman"/>
          <w:b/>
          <w:bCs/>
          <w:sz w:val="24"/>
          <w:szCs w:val="24"/>
        </w:rPr>
        <w:t>Topic:</w:t>
      </w:r>
      <w:r w:rsidRPr="009719B0">
        <w:rPr>
          <w:rFonts w:ascii="Times New Roman" w:hAnsi="Times New Roman" w:cs="Times New Roman"/>
          <w:sz w:val="24"/>
          <w:szCs w:val="24"/>
        </w:rPr>
        <w:t xml:space="preserve"> </w:t>
      </w:r>
      <w:r w:rsidRPr="009719B0">
        <w:rPr>
          <w:rFonts w:ascii="Times New Roman" w:hAnsi="Times New Roman" w:cs="Times New Roman"/>
          <w:b/>
          <w:bCs/>
          <w:sz w:val="24"/>
          <w:szCs w:val="24"/>
        </w:rPr>
        <w:t>Language of learning</w:t>
      </w:r>
    </w:p>
    <w:p w14:paraId="55600647" w14:textId="3925DB07" w:rsidR="007A5912" w:rsidRPr="00186B95" w:rsidRDefault="007A5912" w:rsidP="007A5912">
      <w:pPr>
        <w:pStyle w:val="ListParagraph"/>
        <w:numPr>
          <w:ilvl w:val="1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 xml:space="preserve">Keywords (5-7): </w:t>
      </w:r>
    </w:p>
    <w:p w14:paraId="5FDDBEAA" w14:textId="7C507514" w:rsidR="007A5912" w:rsidRPr="00186B95" w:rsidRDefault="007A5912" w:rsidP="007A5912">
      <w:pPr>
        <w:pStyle w:val="ListParagraph"/>
        <w:numPr>
          <w:ilvl w:val="1"/>
          <w:numId w:val="7"/>
        </w:numPr>
        <w:spacing w:after="240"/>
        <w:ind w:leftChars="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>Target Grammar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E856AC" w14:textId="77777777" w:rsidR="007A5912" w:rsidRPr="00186B95" w:rsidRDefault="007A5912" w:rsidP="007A5912">
      <w:pPr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 xml:space="preserve">Language for learning  </w:t>
      </w:r>
    </w:p>
    <w:p w14:paraId="07313439" w14:textId="21014A94" w:rsidR="007A5912" w:rsidRPr="00186B95" w:rsidRDefault="007A5912" w:rsidP="00415D6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5AD124D" w14:textId="15B9DEBD" w:rsidR="007A5912" w:rsidRPr="00186B95" w:rsidRDefault="007A5912" w:rsidP="007A5912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Readiness activity (</w:t>
      </w:r>
      <w:r w:rsidR="004D00DE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="00DD560C">
        <w:rPr>
          <w:rFonts w:ascii="Times New Roman" w:hAnsi="Times New Roman" w:cs="Times New Roman"/>
          <w:b/>
          <w:sz w:val="24"/>
          <w:szCs w:val="24"/>
        </w:rPr>
        <w:t>long? __</w:t>
      </w:r>
      <w:r w:rsidRPr="00186B95">
        <w:rPr>
          <w:rFonts w:ascii="Times New Roman" w:hAnsi="Times New Roman" w:cs="Times New Roman"/>
          <w:b/>
          <w:sz w:val="24"/>
          <w:szCs w:val="24"/>
        </w:rPr>
        <w:t xml:space="preserve"> mins)</w:t>
      </w:r>
    </w:p>
    <w:p w14:paraId="3A3F4DC9" w14:textId="171248C3" w:rsidR="00407B64" w:rsidRDefault="009719B0" w:rsidP="009719B0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</w:p>
    <w:p w14:paraId="337E1D02" w14:textId="60DA40B4" w:rsidR="009719B0" w:rsidRPr="004D00DE" w:rsidRDefault="009719B0" w:rsidP="009719B0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</w:p>
    <w:p w14:paraId="6A6A5631" w14:textId="77777777" w:rsidR="00EA5DA0" w:rsidRPr="00EA5DA0" w:rsidRDefault="00EA5DA0" w:rsidP="00EA5DA0">
      <w:pPr>
        <w:spacing w:line="360" w:lineRule="auto"/>
        <w:ind w:left="1440"/>
        <w:rPr>
          <w:rFonts w:ascii="Times New Roman" w:hAnsi="Times New Roman" w:cs="Times New Roman"/>
          <w:sz w:val="12"/>
          <w:szCs w:val="12"/>
        </w:rPr>
      </w:pPr>
    </w:p>
    <w:p w14:paraId="339BC5D8" w14:textId="6BF815F6" w:rsidR="007A5912" w:rsidRPr="00186B95" w:rsidRDefault="007A5912" w:rsidP="007A5912">
      <w:pPr>
        <w:pStyle w:val="ListParagraph"/>
        <w:numPr>
          <w:ilvl w:val="0"/>
          <w:numId w:val="5"/>
        </w:numPr>
        <w:spacing w:line="36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During (</w:t>
      </w:r>
      <w:r w:rsidR="00DD560C">
        <w:rPr>
          <w:rFonts w:ascii="Times New Roman" w:hAnsi="Times New Roman" w:cs="Times New Roman"/>
          <w:b/>
          <w:sz w:val="24"/>
          <w:szCs w:val="24"/>
        </w:rPr>
        <w:t>How long? __</w:t>
      </w:r>
      <w:r w:rsidR="00DD560C" w:rsidRPr="00186B95">
        <w:rPr>
          <w:rFonts w:ascii="Times New Roman" w:hAnsi="Times New Roman" w:cs="Times New Roman"/>
          <w:b/>
          <w:sz w:val="24"/>
          <w:szCs w:val="24"/>
        </w:rPr>
        <w:t xml:space="preserve"> mins</w:t>
      </w:r>
      <w:r w:rsidRPr="00186B95">
        <w:rPr>
          <w:rFonts w:ascii="Times New Roman" w:hAnsi="Times New Roman" w:cs="Times New Roman"/>
          <w:b/>
          <w:sz w:val="24"/>
          <w:szCs w:val="24"/>
        </w:rPr>
        <w:t>)</w:t>
      </w:r>
    </w:p>
    <w:p w14:paraId="0D5F6314" w14:textId="191D1E77" w:rsidR="00B25841" w:rsidRPr="00183EBC" w:rsidRDefault="00183EBC" w:rsidP="00183EBC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1. </w:t>
      </w:r>
    </w:p>
    <w:p w14:paraId="0D268D21" w14:textId="7F751347" w:rsidR="00183EBC" w:rsidRPr="00183EBC" w:rsidRDefault="00183EBC" w:rsidP="00183EBC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2. </w:t>
      </w:r>
    </w:p>
    <w:p w14:paraId="49717A96" w14:textId="2BE08E2D" w:rsidR="00183EBC" w:rsidRPr="00183EBC" w:rsidRDefault="00183EBC" w:rsidP="00183EBC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3. </w:t>
      </w:r>
    </w:p>
    <w:p w14:paraId="6EA09B30" w14:textId="7DB10148" w:rsidR="001C1C57" w:rsidRDefault="007A5912" w:rsidP="00B72939">
      <w:pPr>
        <w:pStyle w:val="ListParagraph"/>
        <w:numPr>
          <w:ilvl w:val="0"/>
          <w:numId w:val="5"/>
        </w:numPr>
        <w:spacing w:line="360" w:lineRule="auto"/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Post (</w:t>
      </w:r>
      <w:r w:rsidR="00DD560C">
        <w:rPr>
          <w:rFonts w:ascii="Times New Roman" w:hAnsi="Times New Roman" w:cs="Times New Roman"/>
          <w:b/>
          <w:sz w:val="24"/>
          <w:szCs w:val="24"/>
        </w:rPr>
        <w:t>How long? __</w:t>
      </w:r>
      <w:r w:rsidR="00DD560C" w:rsidRPr="00186B95">
        <w:rPr>
          <w:rFonts w:ascii="Times New Roman" w:hAnsi="Times New Roman" w:cs="Times New Roman"/>
          <w:b/>
          <w:sz w:val="24"/>
          <w:szCs w:val="24"/>
        </w:rPr>
        <w:t xml:space="preserve"> mins</w:t>
      </w:r>
      <w:r w:rsidRPr="00186B95">
        <w:rPr>
          <w:rFonts w:ascii="Times New Roman" w:hAnsi="Times New Roman" w:cs="Times New Roman"/>
          <w:b/>
          <w:sz w:val="24"/>
          <w:szCs w:val="24"/>
        </w:rPr>
        <w:t>)</w:t>
      </w:r>
    </w:p>
    <w:p w14:paraId="6BE35A40" w14:textId="77777777" w:rsidR="00B72939" w:rsidRPr="00183EBC" w:rsidRDefault="00B72939" w:rsidP="00B72939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1. </w:t>
      </w:r>
    </w:p>
    <w:p w14:paraId="0C0A3E71" w14:textId="77777777" w:rsidR="00B72939" w:rsidRPr="00183EBC" w:rsidRDefault="00B72939" w:rsidP="00B72939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2. </w:t>
      </w:r>
    </w:p>
    <w:p w14:paraId="000A2BD4" w14:textId="77777777" w:rsidR="00B72939" w:rsidRPr="00183EBC" w:rsidRDefault="00B72939" w:rsidP="00B72939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3. </w:t>
      </w:r>
    </w:p>
    <w:p w14:paraId="79C78816" w14:textId="4B77911D" w:rsidR="007A5912" w:rsidRPr="00186B95" w:rsidRDefault="007A5912" w:rsidP="00A67515">
      <w:pPr>
        <w:spacing w:line="360" w:lineRule="auto"/>
        <w:ind w:left="630" w:hanging="27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 xml:space="preserve">4Cs: </w:t>
      </w: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4850"/>
        <w:gridCol w:w="5596"/>
      </w:tblGrid>
      <w:tr w:rsidR="00504FE0" w:rsidRPr="00186B95" w14:paraId="028CC713" w14:textId="77777777" w:rsidTr="008A4C76">
        <w:trPr>
          <w:trHeight w:val="879"/>
          <w:jc w:val="center"/>
        </w:trPr>
        <w:tc>
          <w:tcPr>
            <w:tcW w:w="4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CB11F" w14:textId="77777777" w:rsidR="007A5912" w:rsidRPr="00186B95" w:rsidRDefault="007A5912" w:rsidP="00B63C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Content:</w:t>
            </w:r>
            <w:r w:rsidRPr="00186B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FE3D94A" w14:textId="21400F07" w:rsidR="007A5912" w:rsidRPr="00186B95" w:rsidRDefault="007A5912" w:rsidP="00B63C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3BC6F" w14:textId="688CE34A" w:rsidR="007A5912" w:rsidRPr="00186B95" w:rsidRDefault="007A5912" w:rsidP="00B63C04">
            <w:pPr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Cogn</w:t>
            </w:r>
            <w:r w:rsidR="00A67515"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ition</w:t>
            </w:r>
            <w:r w:rsidRPr="00186B95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: </w:t>
            </w:r>
          </w:p>
          <w:p w14:paraId="314015B0" w14:textId="126C54CC" w:rsidR="007A5912" w:rsidRPr="00186B95" w:rsidRDefault="007A5912" w:rsidP="00B63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04FE0" w:rsidRPr="00186B95" w14:paraId="25ECDF7A" w14:textId="77777777" w:rsidTr="008A4C76">
        <w:trPr>
          <w:trHeight w:val="996"/>
          <w:jc w:val="center"/>
        </w:trPr>
        <w:tc>
          <w:tcPr>
            <w:tcW w:w="4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D7FA" w14:textId="77777777" w:rsidR="007A5912" w:rsidRPr="00186B95" w:rsidRDefault="007A5912" w:rsidP="00B63C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ulture: </w:t>
            </w:r>
          </w:p>
          <w:p w14:paraId="79F11248" w14:textId="318D3D10" w:rsidR="007A5912" w:rsidRPr="00186B95" w:rsidRDefault="007A5912" w:rsidP="00B63C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82B96" w14:textId="60FDE29C" w:rsidR="007A5912" w:rsidRPr="00504FE0" w:rsidRDefault="007A5912" w:rsidP="00B63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unication: </w:t>
            </w:r>
          </w:p>
        </w:tc>
      </w:tr>
    </w:tbl>
    <w:p w14:paraId="3BBAC6A7" w14:textId="77777777" w:rsidR="00E17FF0" w:rsidRPr="00186B95" w:rsidRDefault="00E17FF0" w:rsidP="00EA5DA0">
      <w:pPr>
        <w:spacing w:after="240" w:line="240" w:lineRule="auto"/>
        <w:rPr>
          <w:rFonts w:ascii="Times New Roman" w:eastAsia="굴림" w:hAnsi="Times New Roman" w:cs="Times New Roman"/>
          <w:color w:val="000000"/>
          <w:sz w:val="24"/>
          <w:szCs w:val="24"/>
          <w:lang w:val="en-US"/>
        </w:rPr>
      </w:pPr>
    </w:p>
    <w:sectPr w:rsidR="00E17FF0" w:rsidRPr="00186B95" w:rsidSect="00D5301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28C52" w14:textId="77777777" w:rsidR="00F42E49" w:rsidRDefault="00F42E49" w:rsidP="00A67515">
      <w:pPr>
        <w:spacing w:line="240" w:lineRule="auto"/>
      </w:pPr>
      <w:r>
        <w:separator/>
      </w:r>
    </w:p>
  </w:endnote>
  <w:endnote w:type="continuationSeparator" w:id="0">
    <w:p w14:paraId="686D8163" w14:textId="77777777" w:rsidR="00F42E49" w:rsidRDefault="00F42E49" w:rsidP="00A675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69609" w14:textId="77777777" w:rsidR="00F42E49" w:rsidRDefault="00F42E49" w:rsidP="00A67515">
      <w:pPr>
        <w:spacing w:line="240" w:lineRule="auto"/>
      </w:pPr>
      <w:r>
        <w:separator/>
      </w:r>
    </w:p>
  </w:footnote>
  <w:footnote w:type="continuationSeparator" w:id="0">
    <w:p w14:paraId="21867F84" w14:textId="77777777" w:rsidR="00F42E49" w:rsidRDefault="00F42E49" w:rsidP="00A6751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8508F"/>
    <w:multiLevelType w:val="multilevel"/>
    <w:tmpl w:val="17F0B1FE"/>
    <w:lvl w:ilvl="0">
      <w:start w:val="1"/>
      <w:numFmt w:val="lowerLetter"/>
      <w:lvlText w:val="%1."/>
      <w:lvlJc w:val="left"/>
      <w:pPr>
        <w:ind w:left="1480" w:hanging="400"/>
      </w:pPr>
      <w:rPr>
        <w:rFonts w:hint="eastAsia"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AAA4E0C"/>
    <w:multiLevelType w:val="multilevel"/>
    <w:tmpl w:val="C7EEA302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F321D06"/>
    <w:multiLevelType w:val="hybridMultilevel"/>
    <w:tmpl w:val="2D846834"/>
    <w:lvl w:ilvl="0" w:tplc="098CB73C">
      <w:start w:val="1"/>
      <w:numFmt w:val="lowerLetter"/>
      <w:lvlText w:val="%1."/>
      <w:lvlJc w:val="left"/>
      <w:pPr>
        <w:ind w:left="1520" w:hanging="400"/>
      </w:pPr>
      <w:rPr>
        <w:rFonts w:hint="eastAsia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3" w15:restartNumberingAfterBreak="0">
    <w:nsid w:val="20203205"/>
    <w:multiLevelType w:val="multilevel"/>
    <w:tmpl w:val="67663F72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90965E6"/>
    <w:multiLevelType w:val="hybridMultilevel"/>
    <w:tmpl w:val="B83C7F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1C045D2"/>
    <w:multiLevelType w:val="multilevel"/>
    <w:tmpl w:val="76CE1D8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5BA45992"/>
    <w:multiLevelType w:val="multilevel"/>
    <w:tmpl w:val="DE8430E8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5E5821CD"/>
    <w:multiLevelType w:val="multilevel"/>
    <w:tmpl w:val="C00AD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0C145F"/>
    <w:multiLevelType w:val="hybridMultilevel"/>
    <w:tmpl w:val="61FC6942"/>
    <w:lvl w:ilvl="0" w:tplc="334EA0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6DE0D87"/>
    <w:multiLevelType w:val="multilevel"/>
    <w:tmpl w:val="2F8093BC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746D4218"/>
    <w:multiLevelType w:val="multilevel"/>
    <w:tmpl w:val="80D4A610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781E74E4"/>
    <w:multiLevelType w:val="multilevel"/>
    <w:tmpl w:val="4CA6F66A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 w16cid:durableId="793906560">
    <w:abstractNumId w:val="9"/>
  </w:num>
  <w:num w:numId="2" w16cid:durableId="452284998">
    <w:abstractNumId w:val="3"/>
  </w:num>
  <w:num w:numId="3" w16cid:durableId="199362206">
    <w:abstractNumId w:val="5"/>
  </w:num>
  <w:num w:numId="4" w16cid:durableId="491484326">
    <w:abstractNumId w:val="6"/>
  </w:num>
  <w:num w:numId="5" w16cid:durableId="1214463211">
    <w:abstractNumId w:val="10"/>
  </w:num>
  <w:num w:numId="6" w16cid:durableId="843589141">
    <w:abstractNumId w:val="11"/>
  </w:num>
  <w:num w:numId="7" w16cid:durableId="727923672">
    <w:abstractNumId w:val="1"/>
  </w:num>
  <w:num w:numId="8" w16cid:durableId="363098812">
    <w:abstractNumId w:val="4"/>
  </w:num>
  <w:num w:numId="9" w16cid:durableId="1913192983">
    <w:abstractNumId w:val="7"/>
  </w:num>
  <w:num w:numId="10" w16cid:durableId="698237346">
    <w:abstractNumId w:val="8"/>
  </w:num>
  <w:num w:numId="11" w16cid:durableId="1050805011">
    <w:abstractNumId w:val="0"/>
  </w:num>
  <w:num w:numId="12" w16cid:durableId="11911403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3MTM2MjMwNbQ0srBU0lEKTi0uzszPAykwqgUABRwFziwAAAA="/>
  </w:docVars>
  <w:rsids>
    <w:rsidRoot w:val="00D45568"/>
    <w:rsid w:val="00006FC4"/>
    <w:rsid w:val="00056EA8"/>
    <w:rsid w:val="000B5255"/>
    <w:rsid w:val="000C4A07"/>
    <w:rsid w:val="00106BBD"/>
    <w:rsid w:val="0011594D"/>
    <w:rsid w:val="00183EBC"/>
    <w:rsid w:val="00186B95"/>
    <w:rsid w:val="001B2C85"/>
    <w:rsid w:val="001C1C57"/>
    <w:rsid w:val="001E0210"/>
    <w:rsid w:val="002E30FE"/>
    <w:rsid w:val="002E5E9B"/>
    <w:rsid w:val="002F6FC0"/>
    <w:rsid w:val="00407B64"/>
    <w:rsid w:val="00415D62"/>
    <w:rsid w:val="00457854"/>
    <w:rsid w:val="004D00DE"/>
    <w:rsid w:val="00504FE0"/>
    <w:rsid w:val="00591C57"/>
    <w:rsid w:val="00591ECC"/>
    <w:rsid w:val="006057BD"/>
    <w:rsid w:val="00663D42"/>
    <w:rsid w:val="006B0239"/>
    <w:rsid w:val="0071418C"/>
    <w:rsid w:val="007A4904"/>
    <w:rsid w:val="007A5912"/>
    <w:rsid w:val="007E05AE"/>
    <w:rsid w:val="00812528"/>
    <w:rsid w:val="00825171"/>
    <w:rsid w:val="008466E9"/>
    <w:rsid w:val="008A39AE"/>
    <w:rsid w:val="008A4C76"/>
    <w:rsid w:val="008D57FA"/>
    <w:rsid w:val="008E05FE"/>
    <w:rsid w:val="00951A4A"/>
    <w:rsid w:val="009719B0"/>
    <w:rsid w:val="009741F0"/>
    <w:rsid w:val="00993D87"/>
    <w:rsid w:val="009E62E8"/>
    <w:rsid w:val="00A40164"/>
    <w:rsid w:val="00A67515"/>
    <w:rsid w:val="00B25841"/>
    <w:rsid w:val="00B61F28"/>
    <w:rsid w:val="00B72939"/>
    <w:rsid w:val="00BB10FC"/>
    <w:rsid w:val="00C50E91"/>
    <w:rsid w:val="00C90C8C"/>
    <w:rsid w:val="00D45568"/>
    <w:rsid w:val="00D52836"/>
    <w:rsid w:val="00D53014"/>
    <w:rsid w:val="00D60CDE"/>
    <w:rsid w:val="00DD560C"/>
    <w:rsid w:val="00E17FF0"/>
    <w:rsid w:val="00E47301"/>
    <w:rsid w:val="00E71464"/>
    <w:rsid w:val="00E73DAF"/>
    <w:rsid w:val="00E74295"/>
    <w:rsid w:val="00EA5DA0"/>
    <w:rsid w:val="00F42E49"/>
    <w:rsid w:val="00F61162"/>
    <w:rsid w:val="00F653B2"/>
    <w:rsid w:val="00FA7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30A85"/>
  <w15:chartTrackingRefBased/>
  <w15:docId w15:val="{7754C9D5-490A-7544-8671-7D4379832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912"/>
    <w:pPr>
      <w:spacing w:line="276" w:lineRule="auto"/>
      <w:jc w:val="left"/>
    </w:pPr>
    <w:rPr>
      <w:rFonts w:ascii="Arial" w:hAnsi="Arial" w:cs="Arial"/>
      <w:kern w:val="0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912"/>
    <w:pPr>
      <w:ind w:leftChars="400" w:left="800"/>
    </w:pPr>
  </w:style>
  <w:style w:type="table" w:styleId="TableGrid">
    <w:name w:val="Table Grid"/>
    <w:basedOn w:val="TableNormal"/>
    <w:uiPriority w:val="39"/>
    <w:rsid w:val="007A49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751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515"/>
    <w:rPr>
      <w:rFonts w:ascii="Arial" w:hAnsi="Arial" w:cs="Arial"/>
      <w:kern w:val="0"/>
      <w:sz w:val="22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A6751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515"/>
    <w:rPr>
      <w:rFonts w:ascii="Arial" w:hAnsi="Arial" w:cs="Arial"/>
      <w:kern w:val="0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8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3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14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20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8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24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86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988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0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9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7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9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55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15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45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희원</dc:creator>
  <cp:keywords/>
  <dc:description/>
  <cp:lastModifiedBy>Reviewer</cp:lastModifiedBy>
  <cp:revision>4</cp:revision>
  <dcterms:created xsi:type="dcterms:W3CDTF">2023-07-02T08:38:00Z</dcterms:created>
  <dcterms:modified xsi:type="dcterms:W3CDTF">2023-07-02T09:02:00Z</dcterms:modified>
</cp:coreProperties>
</file>